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22.png" ContentType="image/png"/>
  <Override PartName="/word/media/rId38.png" ContentType="image/png"/>
  <Override PartName="/word/media/rId4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1" w:name="trait-variation"/>
    <w:p>
      <w:pPr>
        <w:pStyle w:val="Heading2"/>
      </w:pPr>
      <w:r>
        <w:t xml:space="preserve">Trait variation</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i/>
        </w:rPr>
        <w:t xml:space="preserve">(KAT: put intra-specific variation first, as we know a lot more about that. Then, add a brief section in inter-specific variation)</w:t>
      </w:r>
    </w:p>
    <w:bookmarkStart w:id="37" w:name="Xde014ef59d855133d0dbb594c210b1b58ec6d81"/>
    <w:p>
      <w:pPr>
        <w:pStyle w:val="Heading3"/>
      </w:pPr>
      <w:r>
        <w:t xml:space="preserve">Inter-species vertical gradient leaf trait variation</w:t>
      </w:r>
    </w:p>
    <w:p>
      <w:pPr>
        <w:pStyle w:val="FirstParagraph"/>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End w:id="37"/>
    <w:bookmarkStart w:id="40" w:name="X437fc0bac707f13d5fb2e7f1dc8918ed65126e3"/>
    <w:p>
      <w:pPr>
        <w:pStyle w:val="Heading3"/>
      </w:pPr>
      <w:r>
        <w:t xml:space="preserve">Intra-canopy on the same species leaf trait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40"/>
    <w:bookmarkEnd w:id="41"/>
    <w:bookmarkStart w:id="47" w:name="leaf-temperature"/>
    <w:p>
      <w:pPr>
        <w:pStyle w:val="Heading2"/>
      </w:pPr>
      <w:r>
        <w:t xml:space="preserve">Leaf temperature</w:t>
      </w:r>
    </w:p>
    <w:bookmarkStart w:id="44"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2"/>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3">
        <w:r>
          <w:rPr>
            <w:rStyle w:val="Hyperlink"/>
          </w:rPr>
          <w:t xml:space="preserve">ISSUE #6</w:t>
        </w:r>
      </w:hyperlink>
      <w:r>
        <w:t xml:space="preserve">.</w:t>
      </w:r>
    </w:p>
    <w:bookmarkEnd w:id="44"/>
    <w:bookmarkStart w:id="46"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45">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46"/>
    <w:bookmarkEnd w:id="47"/>
    <w:bookmarkStart w:id="55"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9"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49"/>
    <w:bookmarkStart w:id="50"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0"/>
    <w:bookmarkStart w:id="52"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51">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1">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2"/>
    <w:bookmarkStart w:id="54"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3">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4"/>
    <w:bookmarkEnd w:id="55"/>
    <w:bookmarkStart w:id="60" w:name="implications-for-ecology-demography"/>
    <w:p>
      <w:pPr>
        <w:pStyle w:val="Heading2"/>
      </w:pPr>
      <w:r>
        <w:t xml:space="preserve">Implications for ecology/ demography</w:t>
      </w:r>
    </w:p>
    <w:bookmarkStart w:id="56"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56"/>
    <w:bookmarkStart w:id="59"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7"/>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8">
        <w:r>
          <w:rPr>
            <w:rStyle w:val="Hyperlink"/>
          </w:rPr>
          <w:t xml:space="preserve">ISSUE # 29</w:t>
        </w:r>
      </w:hyperlink>
      <w:r>
        <w:t xml:space="preserve">.</w:t>
      </w:r>
    </w:p>
    <w:bookmarkEnd w:id="59"/>
    <w:bookmarkEnd w:id="60"/>
    <w:bookmarkStart w:id="62"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61" w:name="X81231cce53188fe35f6d56730db0dc994d0c1d7"/>
    <w:p>
      <w:pPr>
        <w:pStyle w:val="Heading3"/>
      </w:pPr>
      <w:r>
        <w:t xml:space="preserve">Implications for climate change responses</w:t>
      </w:r>
    </w:p>
    <w:p>
      <w:pPr>
        <w:numPr>
          <w:ilvl w:val="0"/>
          <w:numId w:val="1009"/>
        </w:numPr>
      </w:pPr>
      <w:r>
        <w:t xml:space="preserve">CO2 may lead to denser understory (Martijn)</w:t>
      </w:r>
    </w:p>
    <w:p>
      <w:pPr>
        <w:numPr>
          <w:ilvl w:val="0"/>
          <w:numId w:val="1009"/>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61"/>
    <w:bookmarkEnd w:id="62"/>
    <w:bookmarkStart w:id="63" w:name="conclusions"/>
    <w:p>
      <w:pPr>
        <w:pStyle w:val="Heading2"/>
      </w:pPr>
      <w:r>
        <w:t xml:space="preserve">Conclusions</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4"/>
    <w:bookmarkStart w:id="159" w:name="references"/>
    <w:p>
      <w:pPr>
        <w:pStyle w:val="Heading2"/>
      </w:pPr>
      <w:r>
        <w:t xml:space="preserve">References</w:t>
      </w:r>
    </w:p>
    <w:bookmarkStart w:id="158"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7"/>
    <w:bookmarkStart w:id="68"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68"/>
    <w:bookmarkStart w:id="69"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69"/>
    <w:bookmarkStart w:id="70"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0"/>
    <w:bookmarkStart w:id="71"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1"/>
    <w:bookmarkStart w:id="72"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2"/>
    <w:bookmarkStart w:id="73"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73"/>
    <w:bookmarkStart w:id="7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4"/>
    <w:bookmarkStart w:id="7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5"/>
    <w:bookmarkStart w:id="7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6"/>
    <w:bookmarkStart w:id="77"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77"/>
    <w:bookmarkStart w:id="78"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78"/>
    <w:bookmarkStart w:id="79"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79"/>
    <w:bookmarkStart w:id="80"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0"/>
    <w:bookmarkStart w:id="81"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1"/>
    <w:bookmarkStart w:id="82"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82"/>
    <w:bookmarkStart w:id="83"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83"/>
    <w:bookmarkStart w:id="8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84"/>
    <w:bookmarkStart w:id="8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85"/>
    <w:bookmarkStart w:id="86"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86"/>
    <w:bookmarkStart w:id="87"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87"/>
    <w:bookmarkStart w:id="88"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88"/>
    <w:bookmarkStart w:id="89"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89"/>
    <w:bookmarkStart w:id="9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0"/>
    <w:bookmarkStart w:id="9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1"/>
    <w:bookmarkStart w:id="92"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92"/>
    <w:bookmarkStart w:id="93"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93"/>
    <w:bookmarkStart w:id="9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94"/>
    <w:bookmarkStart w:id="95"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95"/>
    <w:bookmarkStart w:id="96"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96"/>
    <w:bookmarkStart w:id="9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97"/>
    <w:bookmarkStart w:id="9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98"/>
    <w:bookmarkStart w:id="99"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99"/>
    <w:bookmarkStart w:id="10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0"/>
    <w:bookmarkStart w:id="10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1"/>
    <w:bookmarkStart w:id="102"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02"/>
    <w:bookmarkStart w:id="10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03"/>
    <w:bookmarkStart w:id="10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04"/>
    <w:bookmarkStart w:id="10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5"/>
    <w:bookmarkStart w:id="10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6"/>
    <w:bookmarkStart w:id="10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07"/>
    <w:bookmarkStart w:id="108"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08"/>
    <w:bookmarkStart w:id="109"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09"/>
    <w:bookmarkStart w:id="11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0"/>
    <w:bookmarkStart w:id="11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1"/>
    <w:bookmarkStart w:id="11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12"/>
    <w:bookmarkStart w:id="11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13"/>
    <w:bookmarkStart w:id="11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14"/>
    <w:bookmarkStart w:id="115"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15"/>
    <w:bookmarkStart w:id="116"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16"/>
    <w:bookmarkStart w:id="117"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17"/>
    <w:bookmarkStart w:id="118"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18"/>
    <w:bookmarkStart w:id="119"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19"/>
    <w:bookmarkStart w:id="120"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0"/>
    <w:bookmarkStart w:id="121"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1"/>
    <w:bookmarkStart w:id="122"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22"/>
    <w:bookmarkStart w:id="123"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23"/>
    <w:bookmarkStart w:id="124"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24"/>
    <w:bookmarkStart w:id="125"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25"/>
    <w:bookmarkStart w:id="12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26"/>
    <w:bookmarkStart w:id="12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27"/>
    <w:bookmarkStart w:id="128"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28"/>
    <w:bookmarkStart w:id="129"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29"/>
    <w:bookmarkStart w:id="130"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0"/>
    <w:bookmarkStart w:id="13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1"/>
    <w:bookmarkStart w:id="13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32"/>
    <w:bookmarkStart w:id="13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33"/>
    <w:bookmarkStart w:id="13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34"/>
    <w:bookmarkStart w:id="13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35"/>
    <w:bookmarkStart w:id="136"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36"/>
    <w:bookmarkStart w:id="137"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37"/>
    <w:bookmarkStart w:id="138"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38"/>
    <w:bookmarkStart w:id="139"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39"/>
    <w:bookmarkStart w:id="140"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0"/>
    <w:bookmarkStart w:id="141"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1"/>
    <w:bookmarkStart w:id="142"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42"/>
    <w:bookmarkStart w:id="143"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43"/>
    <w:bookmarkStart w:id="144"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44"/>
    <w:bookmarkStart w:id="145"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45"/>
    <w:bookmarkStart w:id="146"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46"/>
    <w:bookmarkStart w:id="147"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47"/>
    <w:bookmarkStart w:id="14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48"/>
    <w:bookmarkStart w:id="149"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49"/>
    <w:bookmarkStart w:id="15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0"/>
    <w:bookmarkStart w:id="15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1"/>
    <w:bookmarkStart w:id="15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52"/>
    <w:bookmarkStart w:id="15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53"/>
    <w:bookmarkStart w:id="154"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54"/>
    <w:bookmarkStart w:id="155"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55"/>
    <w:bookmarkStart w:id="1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56"/>
    <w:bookmarkStart w:id="157"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8"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19:47:32Z</dcterms:created>
  <dcterms:modified xsi:type="dcterms:W3CDTF">2021-01-27T19: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